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d16244530f5a9d492fa20618ebb0d413a6c5e4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16. Договор строительного подряда на объект недвижим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м работ проверен по исполнительной документации, журналам, актам скрытых работ и фактическому результату. Спорные позиции отделены от бесспорных. Заказчик не вправе удерживать оплату принятого полезного результата только из-за недостатков в другой части работ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1" w:name="X99adf4af07eed99ee8445043325f1dac83189c5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СТРОИТЕЛЬНОГО ПОДРЯДА НА ОБЪЕКТ НЕДВИЖИМОСТИ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проект-и-объем-рабо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Проект и объем рабо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Работы выполняются по проектной, рабочей и сметной документации из приложений. Дополнительные работы оформляются письменно до выполнения, кроме необходимых аварийных мер.</w:t>
      </w:r>
    </w:p>
    <w:bookmarkEnd w:id="24"/>
    <w:bookmarkStart w:id="25" w:name="цена-и-платеж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Цена и платеж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Цена - [сумма] руб., включая налоги и согласованные расходы. Платежи привязаны к этапам и комплекту исполнительной документаци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Оплата не означает отказа от требований по скрытым недостаткам.</w:t>
      </w:r>
    </w:p>
    <w:bookmarkEnd w:id="25"/>
    <w:bookmarkStart w:id="26" w:name="сроки-и-контроль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Сроки и контрол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Сроки определены календарным графиком. Подрядчик ведет журналы, акты скрытых работ и уведомляет о приемке этапов.</w:t>
      </w:r>
    </w:p>
    <w:bookmarkEnd w:id="26"/>
    <w:bookmarkStart w:id="27" w:name="приемка-и-гарант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Приемка и гарант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Мотивированный отказ содержит конкретные недостатки и сроки устранен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5.2. Гарантийный срок - [срок]. При неустранении заказчик вправе применить предусмотренные законом способы защиты.</w:t>
      </w:r>
    </w:p>
    <w:bookmarkEnd w:id="27"/>
    <w:bookmarkStart w:id="28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8"/>
    <w:bookmarkStart w:id="29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9"/>
    <w:bookmarkStart w:id="30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0"/>
    <w:bookmarkEnd w:id="31"/>
    <w:bookmarkStart w:id="32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2"/>
    <w:bookmarkStart w:id="33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33"/>
    <w:bookmarkStart w:id="34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4"/>
    <w:bookmarkStart w:id="35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5"/>
    <w:bookmarkStart w:id="36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6"/>
    <w:bookmarkEnd w:id="37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6Z</dcterms:created>
  <dcterms:modified xsi:type="dcterms:W3CDTF">2026-07-18T09:18:4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